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Johannesburg</w:t>
      </w:r>
    </w:p>
    <w:bookmarkStart w:id="22" w:name="Xa67deb7b6a709e5cfa029ee258744f061552155"/>
    <w:p>
      <w:pPr>
        <w:pStyle w:val="Heading1"/>
      </w:pPr>
      <w:r>
        <w:t xml:space="preserve">Internship Application Letter for Journalist Position</w:t>
      </w:r>
    </w:p>
    <w:p>
      <w:pPr>
        <w:pStyle w:val="FirstParagraph"/>
      </w:pPr>
      <w:r>
        <w:t xml:space="preserve">March 25, 2025</w:t>
      </w:r>
    </w:p>
    <w:p>
      <w:pPr>
        <w:pStyle w:val="BodyText"/>
      </w:pPr>
      <w:r>
        <w:t xml:space="preserve">Editorial Department</w:t>
      </w:r>
      <w:r>
        <w:br/>
      </w:r>
      <w:r>
        <w:t xml:space="preserve">Herald Media Group</w:t>
      </w:r>
      <w:r>
        <w:br/>
      </w:r>
      <w:r>
        <w:t xml:space="preserve">34 Main Street</w:t>
      </w:r>
      <w:r>
        <w:br/>
      </w:r>
      <w:r>
        <w:t xml:space="preserve">Johannesburg, Gauteng 2001</w:t>
      </w:r>
      <w:r>
        <w:br/>
      </w:r>
      <w:r>
        <w:t xml:space="preserve">South Africa</w:t>
      </w:r>
    </w:p>
    <w:bookmarkStart w:id="21" w:name="dear-hiring-committee"/>
    <w:p>
      <w:pPr>
        <w:pStyle w:val="Heading2"/>
      </w:pPr>
      <w:r>
        <w:t xml:space="preserve">Dear Hiring Committee,</w:t>
      </w:r>
    </w:p>
    <w:p>
      <w:pPr>
        <w:pStyle w:val="FirstParagraph"/>
      </w:pPr>
      <w:r>
        <w:t xml:space="preserve">I am writing to express my enthusiastic application for the</w:t>
      </w:r>
      <w:r>
        <w:t xml:space="preserve"> </w:t>
      </w:r>
      <w:r>
        <w:rPr>
          <w:bCs/>
          <w:b/>
        </w:rPr>
        <w:t xml:space="preserve">Journalist Internship Position</w:t>
      </w:r>
      <w:r>
        <w:t xml:space="preserve"> </w:t>
      </w:r>
      <w:r>
        <w:t xml:space="preserve">at Herald Media Group, as advertised on your official careers portal. As a passionate and dedicated journalism student currently completing my undergraduate degree in Media Studies at the University of Johannesburg, I have long admired Herald Media Group's commitment to ethical reporting and its pivotal role in shaping South Africa's democratic discourse. My academic foundation combined with hands-on experience covering community issues across Soweto and Alexandra Township positions me as a highly motivated candidate ready to contribute meaningfully to your team in</w:t>
      </w:r>
      <w:r>
        <w:t xml:space="preserve"> </w:t>
      </w:r>
      <w:r>
        <w:rPr>
          <w:bCs/>
          <w:b/>
        </w:rPr>
        <w:t xml:space="preserve">South Africa Johannesburg</w:t>
      </w:r>
      <w:r>
        <w:t xml:space="preserve">.</w:t>
      </w:r>
    </w:p>
    <w:p>
      <w:pPr>
        <w:pStyle w:val="BodyText"/>
      </w:pPr>
      <w:r>
        <w:t xml:space="preserve">My journey into journalism began during my first year at the University of Johannesburg, where I joined the student-run campus publication,</w:t>
      </w:r>
      <w:r>
        <w:t xml:space="preserve"> </w:t>
      </w:r>
      <w:r>
        <w:rPr>
          <w:iCs/>
          <w:i/>
        </w:rPr>
        <w:t xml:space="preserve">The UJ Echo</w:t>
      </w:r>
      <w:r>
        <w:t xml:space="preserve">. This experience was transformative - I learned to navigate complex community narratives while developing critical skills in ethical reporting, source verification, and multimedia storytelling. Most significantly, I covered a pivotal story about water access disputes in Alexandra Township that required navigating tense community meetings and collaborating with local NGOs. The resulting article not only earned recognition as "Student Journalist of the Year" but also demonstrated my commitment to amplifying marginalized voices - a principle deeply aligned with Herald Media Group's editorial ethos.</w:t>
      </w:r>
    </w:p>
    <w:p>
      <w:pPr>
        <w:pStyle w:val="BodyText"/>
      </w:pPr>
      <w:r>
        <w:t xml:space="preserve">What excites me most about this opportunity is how it directly connects to my professional identity as a</w:t>
      </w:r>
      <w:r>
        <w:t xml:space="preserve"> </w:t>
      </w:r>
      <w:r>
        <w:rPr>
          <w:bCs/>
          <w:b/>
        </w:rPr>
        <w:t xml:space="preserve">Journalist</w:t>
      </w:r>
      <w:r>
        <w:t xml:space="preserve"> </w:t>
      </w:r>
      <w:r>
        <w:t xml:space="preserve">committed to serving South Africa's evolving media landscape. Johannesburg, as the economic engine of our nation and a vibrant cultural mosaic, offers unparalleled storytelling opportunities. My recent internship with</w:t>
      </w:r>
      <w:r>
        <w:t xml:space="preserve"> </w:t>
      </w:r>
      <w:r>
        <w:rPr>
          <w:iCs/>
          <w:i/>
        </w:rPr>
        <w:t xml:space="preserve">Soweto Times</w:t>
      </w:r>
      <w:r>
        <w:t xml:space="preserve">, where I shadowed investigative reporters on issues ranging from informal settlement upgrades to youth unemployment initiatives, has equipped me with practical skills in deadline-driven news production. I mastered InDesign for layout design, became proficient in using AP Style guidelines for South African contexts, and developed expertise in conducting sensitive interviews with community leaders across diverse socio-economic backgrounds – all while navigating the unique challenges of reporting within Johannesburg's dynamic urban environment.</w:t>
      </w:r>
    </w:p>
    <w:p>
      <w:pPr>
        <w:pStyle w:val="BodyText"/>
      </w:pPr>
      <w:r>
        <w:t xml:space="preserve">My academic curriculum has been specifically tailored to prepare me for journalism practice in</w:t>
      </w:r>
      <w:r>
        <w:t xml:space="preserve"> </w:t>
      </w:r>
      <w:r>
        <w:rPr>
          <w:bCs/>
          <w:b/>
        </w:rPr>
        <w:t xml:space="preserve">South Africa Johannesburg</w:t>
      </w:r>
      <w:r>
        <w:t xml:space="preserve">. Courses such as "Contemporary South African Media Systems," "Investigative Reporting in Post-Apartheid Contexts," and "Digital Storytelling for Urban Audiences" have provided me with critical theoretical frameworks. I've conducted research on media representation of township economies, analyzing how local news outlets cover informal trade networks – a topic directly relevant to Herald Media Group's recent series on Johannesburg's street economy. This academic rigor complements my technical proficiency: I am certified in Google Analytics for audience measurement, skilled in shooting and editing video content with DSLR cameras (having produced several documentary-style pieces on community health initiatives), and fluent in basic Zulu to enhance my reporting access across linguistic barriers.</w:t>
      </w:r>
    </w:p>
    <w:p>
      <w:pPr>
        <w:pStyle w:val="BodyText"/>
      </w:pPr>
      <w:r>
        <w:t xml:space="preserve">What truly sets me apart is my deep understanding of Johannesburg's unique media ecosystem. Having grown up between Alexandra Township and the affluent Sandton CBD, I've witnessed firsthand how journalism can bridge societal divides. This perspective informs my approach to storytelling – I prioritize narrative integrity while ensuring cultural sensitivity in reporting on issues like xenophobia, urban renewal projects, and youth activism that dominate Johannesburg's public sphere. My recent portfolio features a multimedia package on "The Hidden Cost of the Metro Rail Project" that blended data visualization with personal testimonies from displaced residents near the Sandton corridor – a project I believe aligns with Herald Media Group's focus on accessible, impactful journalism.</w:t>
      </w:r>
    </w:p>
    <w:p>
      <w:pPr>
        <w:pStyle w:val="BodyText"/>
      </w:pPr>
      <w:r>
        <w:t xml:space="preserve">I am particularly drawn to your organization's recent work on the "Johannesburg Food Justice Initiative," which highlighted systemic inequities in food distribution across informal settlements. As someone who has volunteered with Food for Mzansi at a community kitchen in Alexandra, I understand the nuances of these stories. My ability to build trust with sources – demonstrated when I spent three weeks documenting women's cooperative farming efforts in Tembisa without formal interviews – would enable me to contribute immediately to such meaningful projects. Moreover, my familiarity with Johannesburg's transport networks allows me to navigate the city efficiently during breaking news events.</w:t>
      </w:r>
    </w:p>
    <w:p>
      <w:pPr>
        <w:pStyle w:val="BodyText"/>
      </w:pPr>
      <w:r>
        <w:t xml:space="preserve">My technical skills extend beyond traditional reporting: I've developed a keen understanding of digital engagement strategies that resonate with South African audiences. During my internship at Soweto Times, I managed social media campaigns that increased audience interaction by 45% through tailored content for Facebook and WhatsApp – platforms widely used in Johannesburg's communities. I'm eager to bring this expertise to Herald Media Group's growing digital presence while learning from your veteran journalists on the complexities of investigative reporting in a rapidly changing urban context.</w:t>
      </w:r>
    </w:p>
    <w:p>
      <w:pPr>
        <w:pStyle w:val="BodyText"/>
      </w:pPr>
      <w:r>
        <w:t xml:space="preserve">South Africa stands at an inflection point where media literacy is paramount for national cohesion. As a journalist committed to serving all communities across Johannesburg, I believe my blend of academic preparation, grassroots experience, and cultural fluency makes me an ideal candidate for this</w:t>
      </w:r>
      <w:r>
        <w:t xml:space="preserve"> </w:t>
      </w:r>
      <w:r>
        <w:rPr>
          <w:bCs/>
          <w:b/>
        </w:rPr>
        <w:t xml:space="preserve">Internship Application Letter</w:t>
      </w:r>
      <w:r>
        <w:t xml:space="preserve">. I am not merely seeking training; I am prepared to contribute fresh perspectives on stories that matter – from the economic transformations in Soweto to the digital innovations reshaping Johannesburg's creative industries. My résumé provides further detail on my accomplishments, and I would welcome the opportunity to discuss how my skills align with your team's current projects during an interview.</w:t>
      </w:r>
    </w:p>
    <w:p>
      <w:pPr>
        <w:pStyle w:val="BodyText"/>
      </w:pPr>
      <w:r>
        <w:t xml:space="preserve">Thank you for considering my application. I am deeply committed to advancing journalism in South Africa and would be honored to learn from Herald Media Group's distinguished team while contributing to your mission of informing and empowering Johannesburg citizens. I look forward to discussing how my background in community reporting, multimedia storytelling, and dedication to ethical journalism can support the impactful work you do every day in</w:t>
      </w:r>
      <w:r>
        <w:t xml:space="preserve"> </w:t>
      </w:r>
      <w:r>
        <w:rPr>
          <w:bCs/>
          <w:b/>
        </w:rPr>
        <w:t xml:space="preserve">South Africa Johannesburg</w:t>
      </w:r>
      <w:r>
        <w:t xml:space="preserve">.</w:t>
      </w:r>
    </w:p>
    <w:p>
      <w:pPr>
        <w:pStyle w:val="BodyText"/>
      </w:pPr>
      <w:r>
        <w:t xml:space="preserve">Sincerely,</w:t>
      </w:r>
    </w:p>
    <w:p>
      <w:pPr>
        <w:pStyle w:val="BodyText"/>
      </w:pPr>
      <w:r>
        <w:t xml:space="preserve">Kofi Molefe</w:t>
      </w:r>
    </w:p>
    <w:p>
      <w:pPr>
        <w:pStyle w:val="BodyText"/>
      </w:pPr>
      <w:r>
        <w:t xml:space="preserve">Media Studies Student | University of Johannesburg</w:t>
      </w:r>
    </w:p>
    <w:p>
      <w:pPr>
        <w:pStyle w:val="BodyText"/>
      </w:pPr>
      <w:r>
        <w:t xml:space="preserve">+27 82 123 4567 | kofi.molefe@email.com | www.linkedin.com/in/kofimolefe</w:t>
      </w:r>
    </w:p>
    <w:bookmarkStart w:id="20" w:name="X2a5c09f81bdc462150e63bc9ae8557b91b07452"/>
    <w:p>
      <w:pPr>
        <w:pStyle w:val="Heading3"/>
      </w:pPr>
      <w:r>
        <w:t xml:space="preserve">Why This Letter Stands Out for Johannesburg Media</w:t>
      </w:r>
    </w:p>
    <w:p>
      <w:pPr>
        <w:numPr>
          <w:ilvl w:val="0"/>
          <w:numId w:val="1001"/>
        </w:numPr>
        <w:pStyle w:val="Compact"/>
      </w:pPr>
      <w:r>
        <w:rPr>
          <w:bCs/>
          <w:b/>
        </w:rPr>
        <w:t xml:space="preserve">Hyperlocal Context:</w:t>
      </w:r>
      <w:r>
        <w:t xml:space="preserve"> </w:t>
      </w:r>
      <w:r>
        <w:t xml:space="preserve">Mentions specific Johannesburg areas (Alexandra, Soweto, Sandton) and local issues like informal settlements and metro rail projects.</w:t>
      </w:r>
    </w:p>
    <w:p>
      <w:pPr>
        <w:numPr>
          <w:ilvl w:val="0"/>
          <w:numId w:val="1001"/>
        </w:numPr>
        <w:pStyle w:val="Compact"/>
      </w:pPr>
      <w:r>
        <w:rPr>
          <w:bCs/>
          <w:b/>
        </w:rPr>
        <w:t xml:space="preserve">Cultural Fluency:</w:t>
      </w:r>
      <w:r>
        <w:t xml:space="preserve"> </w:t>
      </w:r>
      <w:r>
        <w:t xml:space="preserve">Highlights Zulu language skills and experience navigating township-community dynamics.</w:t>
      </w:r>
    </w:p>
    <w:p>
      <w:pPr>
        <w:numPr>
          <w:ilvl w:val="0"/>
          <w:numId w:val="1001"/>
        </w:numPr>
        <w:pStyle w:val="Compact"/>
      </w:pPr>
      <w:r>
        <w:rPr>
          <w:bCs/>
          <w:b/>
        </w:rPr>
        <w:t xml:space="preserve">Relevant Portfolio:</w:t>
      </w:r>
      <w:r>
        <w:t xml:space="preserve"> </w:t>
      </w:r>
      <w:r>
        <w:t xml:space="preserve">References actual projects like "Hidden Cost of Metro Rail Project" that mirror Herald Media Group's recent coverage.</w:t>
      </w:r>
    </w:p>
    <w:p>
      <w:pPr>
        <w:numPr>
          <w:ilvl w:val="0"/>
          <w:numId w:val="1001"/>
        </w:numPr>
        <w:pStyle w:val="Compact"/>
      </w:pPr>
      <w:r>
        <w:rPr>
          <w:bCs/>
          <w:b/>
        </w:rPr>
        <w:t xml:space="preserve">National Relevance:</w:t>
      </w:r>
      <w:r>
        <w:t xml:space="preserve"> </w:t>
      </w:r>
      <w:r>
        <w:t xml:space="preserve">Connects personal journey to South Africa's media landscape and democratic development.</w:t>
      </w:r>
    </w:p>
    <w:p>
      <w:pPr>
        <w:numPr>
          <w:ilvl w:val="0"/>
          <w:numId w:val="1001"/>
        </w:numPr>
        <w:pStyle w:val="Compact"/>
      </w:pPr>
      <w:r>
        <w:rPr>
          <w:bCs/>
          <w:b/>
        </w:rPr>
        <w:t xml:space="preserve">Digital Adaptation:</w:t>
      </w:r>
      <w:r>
        <w:t xml:space="preserve"> </w:t>
      </w:r>
      <w:r>
        <w:t xml:space="preserve">Showcases social media skills for platforms dominant in Johannesburg communities (WhatsApp, Facebook).</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Johannesburg</dc:title>
  <dc:creator/>
  <dc:language>en</dc:language>
  <cp:keywords/>
  <dcterms:created xsi:type="dcterms:W3CDTF">2026-07-23T22:59:23Z</dcterms:created>
  <dcterms:modified xsi:type="dcterms:W3CDTF">2026-07-23T22:59:23Z</dcterms:modified>
</cp:coreProperties>
</file>

<file path=docProps/custom.xml><?xml version="1.0" encoding="utf-8"?>
<Properties xmlns="http://schemas.openxmlformats.org/officeDocument/2006/custom-properties" xmlns:vt="http://schemas.openxmlformats.org/officeDocument/2006/docPropsVTypes"/>
</file>